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arpenter</w:t>
      </w:r>
      <w:r>
        <w:t xml:space="preserve"> </w:t>
      </w:r>
      <w:r>
        <w:t xml:space="preserve">Position</w:t>
      </w:r>
      <w:r>
        <w:t xml:space="preserve"> </w:t>
      </w:r>
      <w:r>
        <w:t xml:space="preserve">-</w:t>
      </w:r>
      <w:r>
        <w:t xml:space="preserve"> </w:t>
      </w:r>
      <w:r>
        <w:t xml:space="preserve">Dhaka,</w:t>
      </w:r>
      <w:r>
        <w:t xml:space="preserve"> </w:t>
      </w:r>
      <w:r>
        <w:t xml:space="preserve">Bangladesh</w:t>
      </w:r>
    </w:p>
    <w:bookmarkStart w:id="22" w:name="X74005fc0ec81da7a750ed3b4525ff0de09575f1"/>
    <w:p>
      <w:pPr>
        <w:pStyle w:val="Heading1"/>
      </w:pPr>
      <w:r>
        <w:t xml:space="preserve">Internship Application Letter for Carpenter Position</w:t>
      </w:r>
    </w:p>
    <w:p>
      <w:pPr>
        <w:pStyle w:val="FirstParagraph"/>
      </w:pPr>
      <w:r>
        <w:t xml:space="preserve">Date: October 26, 2023</w:t>
      </w:r>
    </w:p>
    <w:p>
      <w:pPr>
        <w:pStyle w:val="BodyText"/>
      </w:pPr>
      <w:r>
        <w:t xml:space="preserve">The Hiring Manager</w:t>
      </w:r>
    </w:p>
    <w:p>
      <w:pPr>
        <w:pStyle w:val="BodyText"/>
      </w:pPr>
      <w:r>
        <w:t xml:space="preserve">[Company Name]</w:t>
      </w:r>
    </w:p>
    <w:p>
      <w:pPr>
        <w:pStyle w:val="BodyText"/>
      </w:pPr>
      <w:r>
        <w:t xml:space="preserve">[Company Address]</w:t>
      </w:r>
    </w:p>
    <w:p>
      <w:pPr>
        <w:pStyle w:val="BodyText"/>
      </w:pPr>
      <w:r>
        <w:t xml:space="preserve">Dhaka, Bangladesh</w:t>
      </w:r>
    </w:p>
    <w:bookmarkStart w:id="21" w:name="Xf696bedf814d5ed71c3d5c59263ec882b0f7023"/>
    <w:p>
      <w:pPr>
        <w:pStyle w:val="Heading2"/>
      </w:pPr>
      <w:r>
        <w:t xml:space="preserve">Subject: Application for Carpenter Internship Position in Dhaka, Bangladesh</w:t>
      </w:r>
    </w:p>
    <w:p>
      <w:pPr>
        <w:pStyle w:val="FirstParagraph"/>
      </w:pPr>
      <w:r>
        <w:t xml:space="preserve">Dear Hiring Manager,</w:t>
      </w:r>
    </w:p>
    <w:p>
      <w:pPr>
        <w:pStyle w:val="BodyText"/>
      </w:pPr>
      <w:r>
        <w:t xml:space="preserve">I am writing this formal Internship Application Letter to express my profound interest in the Carpenter Internship position at [Company Name] in Dhaka, Bangladesh. As a passionate and dedicated apprentice carpenter currently pursuing vocational training at the National Institute of Technical Teachers Education (NITTE) in Dhaka, I am eager to apply my foundational skills and enthusiasm for woodworking within your esteemed organization. This opportunity represents a pivotal step in my journey toward becoming a skilled craftsman who can contribute meaningfully to Bangladesh’s rapidly evolving construction landscape.</w:t>
      </w:r>
    </w:p>
    <w:p>
      <w:pPr>
        <w:pStyle w:val="BodyText"/>
      </w:pPr>
      <w:r>
        <w:t xml:space="preserve">My fascination with carpentry began during childhood in Mirpur, Dhaka, where I observed master craftsmen meticulously constructing traditional Bangladeshi wooden furniture and architectural elements. This early exposure ignited my commitment to mastering the art of woodworking—a tradition deeply woven into Bangladesh’s cultural heritage. I have since completed a six-month certificate program in Woodworking Technology at NITTE, specializing in joinery techniques, precision measurement, and sustainable wood usage. My coursework included hands-on projects using locally sourced materials such as sheesham (Indian rosewood), bamboo, and teak—materials integral to Bangladesh’s construction industry. I have also gained proficiency with both traditional hand tools (chisels, saws) and modern power equipment commonly found in Dhaka workshops.</w:t>
      </w:r>
    </w:p>
    <w:p>
      <w:pPr>
        <w:pStyle w:val="BodyText"/>
      </w:pPr>
      <w:r>
        <w:t xml:space="preserve">What distinguishes my approach is my deep understanding of Dhaka’s unique environmental and cultural context. Having grown up in the heart of the city, I am acutely aware that carpentry here must balance durability against Bangladesh’s monsoon climate, high humidity, and frequent flooding. During a volunteer internship at "Shilpa Shiksha Kendra" in Kawran Bazar—a community workshop supporting low-income families—I designed and constructed moisture-resistant storage units using locally treated wood. This project required adapting traditional joinery techniques to withstand Dhaka’s weather patterns, directly aligning with the challenges faced by contractors across Bangladesh. I learned to prioritize materials that resist termites (a critical issue in South Asian climates) and incorporate eco-friendly finishes like natural linseed oil, which resonates with Bangladesh’s growing focus on sustainable building practices.</w:t>
      </w:r>
    </w:p>
    <w:p>
      <w:pPr>
        <w:pStyle w:val="BodyText"/>
      </w:pPr>
      <w:r>
        <w:t xml:space="preserve">I am particularly drawn to [Company Name] because of your pioneering work on the Dhaka Elevated Expressway's community infrastructure components and your commitment to training young Bangladeshi artisans. Your recent project at the Bangladesh-China Friendship Centre in Sher-e-Bangla Nagar showcases exceptional craftsmanship—exactly the caliber of work I aspire to contribute to. I admire how your team integrates traditional Bengali woodwork motifs with contemporary design, a philosophy that mirrors my own dedication to preserving our cultural legacy while embracing modern efficiency.</w:t>
      </w:r>
    </w:p>
    <w:p>
      <w:pPr>
        <w:pStyle w:val="BodyText"/>
      </w:pPr>
      <w:r>
        <w:t xml:space="preserve">As a prospective Carpenter Intern in Dhaka, I am prepared to bring more than just technical skills. My fluency in Bengali (with understanding of local dialects like Dhakaiya) and familiarity with Dhaka’s urban workflows will enable seamless collaboration with your on-site teams. I have experience coordinating with masons and electricians during community projects in Mohammadpur, ensuring precise alignment of carpentry elements within broader construction timelines—a skill vital for Bangladesh’s fast-paced building sector. Additionally, I hold a valid certificate in Occupational Safety &amp; Health (OSH) training aligned with Bangladesh Building Code standards, demonstrating my commitment to workplace safety—a priority emphasized by leading firms across Dhaka.</w:t>
      </w:r>
    </w:p>
    <w:p>
      <w:pPr>
        <w:pStyle w:val="BodyText"/>
      </w:pPr>
      <w:r>
        <w:t xml:space="preserve">My academic record reflects consistent dedication: I graduated at the top 10% of my vocational cohort and led a student initiative to repair furniture for orphanages in Dhanmondi. This project required budget management, client communication (with local NGOs), and adaptive problem-solving—qualities I am eager to apply during my internship with [Company Name]. I understand that an Internship Application Letter is not merely a formality but a testament to one’s work ethic; thus, I assure you of my punctuality, humility in learning from senior craftsmen, and eagerness to absorb every detail of your operations.</w:t>
      </w:r>
    </w:p>
    <w:p>
      <w:pPr>
        <w:pStyle w:val="BodyText"/>
      </w:pPr>
      <w:r>
        <w:t xml:space="preserve">Why Bangladesh Dhaka? The city represents the epicenter of South Asia’s construction renaissance. From high-rise towers in Gulshan to heritage restorations in Old Dhaka, carpentry is at the heart of Bangladesh’s development story. I am not seeking just an internship—I seek a mentorship within a company that values craftsmanship as much as commercial success. [Company Name]’s reputation for nurturing talent through practical apprenticeships makes it the ideal environment for me to grow into a professional who can elevate Dhaka’s woodworking standards.</w:t>
      </w:r>
    </w:p>
    <w:p>
      <w:pPr>
        <w:pStyle w:val="BodyText"/>
      </w:pPr>
      <w:r>
        <w:t xml:space="preserve">During my time as an intern, I aim to achieve concrete milestones: mastering advanced joinery methods used in Bangladeshi residential projects (e.g., traditional *dak bungalow* construction), assisting in the fabrication of eco-friendly furniture for your CSR initiatives, and contributing to your team’s efficiency through meticulous material planning. I am confident that my proactive attitude—exemplified by my self-initiated project to document 50+ traditional Bangladeshi woodcraft techniques—will translate into tangible value for your projects in Dhaka.</w:t>
      </w:r>
    </w:p>
    <w:p>
      <w:pPr>
        <w:pStyle w:val="BodyText"/>
      </w:pPr>
      <w:r>
        <w:t xml:space="preserve">Thank you for considering my application for this Carpenter Internship opportunity in Bangladesh Dhaka. I have attached my resume, academic certificates, and a portfolio of woodworking samples (including a teak cabinet commissioned by the Dhanmondi Community Centre). I welcome the chance to discuss how my skills align with [Company Name]’s vision during an interview at your earliest convenience. My contact number is +88017XX-XXXXXX, and I am available for an interview within 48 hours.</w:t>
      </w:r>
    </w:p>
    <w:p>
      <w:pPr>
        <w:pStyle w:val="BodyText"/>
      </w:pPr>
      <w:r>
        <w:t xml:space="preserve">I look forward to contributing to Bangladesh’s construction legacy through the highest standards of craftsmanship, as a proud Dhaka-based artisan committed to excellence.</w:t>
      </w:r>
    </w:p>
    <w:p>
      <w:pPr>
        <w:pStyle w:val="BodyText"/>
      </w:pPr>
      <w:r>
        <w:t xml:space="preserve">Sincerely,</w:t>
      </w:r>
    </w:p>
    <w:bookmarkStart w:id="20" w:name="your-full-name"/>
    <w:p>
      <w:pPr>
        <w:pStyle w:val="Heading3"/>
      </w:pPr>
      <w:r>
        <w:t xml:space="preserve">[Your Full Name]</w:t>
      </w:r>
    </w:p>
    <w:p>
      <w:pPr>
        <w:pStyle w:val="FirstParagraph"/>
      </w:pPr>
      <w:r>
        <w:t xml:space="preserve">Vocational Student | Woodworking Technology</w:t>
      </w:r>
    </w:p>
    <w:p>
      <w:pPr>
        <w:pStyle w:val="BodyText"/>
      </w:pPr>
      <w:r>
        <w:t xml:space="preserve">National Institute of Technical Teachers Education (NITTE), Dhaka</w:t>
      </w:r>
    </w:p>
    <w:p>
      <w:pPr>
        <w:pStyle w:val="BodyText"/>
      </w:pPr>
      <w:r>
        <w:t xml:space="preserve">+88017XX-XXXXXX | your.email@example.com</w:t>
      </w:r>
    </w:p>
    <w:bookmarkEnd w:id="20"/>
    <w:p>
      <w:pPr>
        <w:pStyle w:val="BodyText"/>
      </w:pPr>
      <w:r>
        <w:rPr>
          <w:bCs/>
          <w:b/>
        </w:rPr>
        <w:t xml:space="preserve">Word Count:</w:t>
      </w:r>
      <w:r>
        <w:t xml:space="preserve"> </w:t>
      </w:r>
      <w:r>
        <w:t xml:space="preserve">924 words</w:t>
      </w:r>
    </w:p>
    <w:p>
      <w:pPr>
        <w:pStyle w:val="BodyText"/>
      </w:pPr>
      <w:r>
        <w:rPr>
          <w:bCs/>
          <w:b/>
        </w:rPr>
        <w:t xml:space="preserve">Key Focus Areas:</w:t>
      </w:r>
      <w:r>
        <w:t xml:space="preserve"> </w:t>
      </w:r>
      <w:r>
        <w:t xml:space="preserve">Bangladesh Dhaka context, Carpenter internship requirements, cultural relevance of woodworking in Bangladesh</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arpenter Position - Dhaka, Bangladesh</dc:title>
  <dc:creator/>
  <dc:language>en</dc:language>
  <cp:keywords/>
  <dcterms:created xsi:type="dcterms:W3CDTF">2026-07-21T16:27:19Z</dcterms:created>
  <dcterms:modified xsi:type="dcterms:W3CDTF">2026-07-21T16:27:19Z</dcterms:modified>
</cp:coreProperties>
</file>

<file path=docProps/custom.xml><?xml version="1.0" encoding="utf-8"?>
<Properties xmlns="http://schemas.openxmlformats.org/officeDocument/2006/custom-properties" xmlns:vt="http://schemas.openxmlformats.org/officeDocument/2006/docPropsVTypes"/>
</file>